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120" w:rsidRPr="003D5FF5" w:rsidRDefault="007B0AA1" w:rsidP="003D5FF5">
      <w:pPr>
        <w:jc w:val="center"/>
        <w:rPr>
          <w:b/>
          <w:sz w:val="28"/>
        </w:rPr>
      </w:pPr>
      <w:bookmarkStart w:id="0" w:name="_GoBack"/>
      <w:bookmarkEnd w:id="0"/>
      <w:r w:rsidRPr="003D5FF5">
        <w:rPr>
          <w:b/>
          <w:sz w:val="28"/>
        </w:rPr>
        <w:t>Tjekliste for fondsansøgninger til Region Syddanmarks Forskningspuljer</w:t>
      </w:r>
    </w:p>
    <w:p w:rsidR="000F647F" w:rsidRPr="006A50AA" w:rsidRDefault="000F647F">
      <w:pPr>
        <w:rPr>
          <w:sz w:val="14"/>
        </w:rPr>
      </w:pPr>
    </w:p>
    <w:p w:rsidR="00DF0C5A" w:rsidRDefault="000F647F">
      <w:r>
        <w:t xml:space="preserve">Et nedsat udvalg vurderer </w:t>
      </w:r>
      <w:r w:rsidR="003D5FF5">
        <w:t xml:space="preserve">alle </w:t>
      </w:r>
      <w:r>
        <w:t xml:space="preserve">indkomne ansøgninger. </w:t>
      </w:r>
      <w:r w:rsidR="00DF0C5A">
        <w:t xml:space="preserve">Udvalget består typisk af klinikere, forskere og patient-/pårørenderepræsentanter, som ikke nødvendigvis kender til det pågældende forskningsområde. </w:t>
      </w:r>
      <w:r>
        <w:t>Patient- og pårørenderepræsentanter k</w:t>
      </w:r>
      <w:r w:rsidR="00DF0C5A">
        <w:t xml:space="preserve">an kun se </w:t>
      </w:r>
      <w:r>
        <w:t>lægmandsresumeet</w:t>
      </w:r>
      <w:r w:rsidR="00DF0C5A">
        <w:t>, hvorfor det er vigtigt at alt også står her</w:t>
      </w:r>
      <w:r w:rsidR="0090761A">
        <w:t xml:space="preserve">. </w:t>
      </w:r>
    </w:p>
    <w:p w:rsidR="007B0AA1" w:rsidRDefault="0090761A">
      <w:r>
        <w:t>Udvalget scorer alle</w:t>
      </w:r>
      <w:r w:rsidR="000F647F">
        <w:t xml:space="preserve"> ansøgninger</w:t>
      </w:r>
      <w:r>
        <w:t xml:space="preserve"> på en skala fra 1 til 10:</w:t>
      </w:r>
    </w:p>
    <w:p w:rsidR="000F647F" w:rsidRDefault="000F647F" w:rsidP="000F647F">
      <w:pPr>
        <w:pStyle w:val="Listeafsnit"/>
        <w:numPr>
          <w:ilvl w:val="0"/>
          <w:numId w:val="1"/>
        </w:numPr>
      </w:pPr>
      <w:r>
        <w:t>Score 0: Formalia er ikke opfyldt</w:t>
      </w:r>
    </w:p>
    <w:p w:rsidR="000F647F" w:rsidRDefault="000F647F" w:rsidP="000F647F">
      <w:pPr>
        <w:pStyle w:val="Listeafsnit"/>
        <w:numPr>
          <w:ilvl w:val="0"/>
          <w:numId w:val="1"/>
        </w:numPr>
      </w:pPr>
      <w:r>
        <w:t>Score 1-5: ikke støtte-egnet</w:t>
      </w:r>
    </w:p>
    <w:p w:rsidR="000F647F" w:rsidRDefault="000F647F" w:rsidP="000F647F">
      <w:pPr>
        <w:pStyle w:val="Listeafsnit"/>
        <w:numPr>
          <w:ilvl w:val="0"/>
          <w:numId w:val="1"/>
        </w:numPr>
      </w:pPr>
      <w:r>
        <w:t>Score 6-7: Måske støtteegnet</w:t>
      </w:r>
    </w:p>
    <w:p w:rsidR="000F647F" w:rsidRDefault="000F647F" w:rsidP="000F647F">
      <w:pPr>
        <w:pStyle w:val="Listeafsnit"/>
        <w:numPr>
          <w:ilvl w:val="0"/>
          <w:numId w:val="1"/>
        </w:numPr>
      </w:pPr>
      <w:r>
        <w:t>Score 8-10: Støtteegnet</w:t>
      </w:r>
    </w:p>
    <w:p w:rsidR="00DF0C5A" w:rsidRPr="006A50AA" w:rsidRDefault="006A50AA" w:rsidP="006A50AA">
      <w:pPr>
        <w:tabs>
          <w:tab w:val="left" w:pos="2307"/>
        </w:tabs>
        <w:rPr>
          <w:sz w:val="6"/>
        </w:rPr>
      </w:pPr>
      <w:r>
        <w:rPr>
          <w:sz w:val="10"/>
        </w:rPr>
        <w:tab/>
      </w:r>
    </w:p>
    <w:p w:rsidR="000F647F" w:rsidRPr="00DF0C5A" w:rsidRDefault="00DF0C5A" w:rsidP="003D5FF5">
      <w:r w:rsidRPr="00DF0C5A">
        <w:t>Punkter, som udvalget bedømmer efter:</w:t>
      </w:r>
    </w:p>
    <w:tbl>
      <w:tblPr>
        <w:tblStyle w:val="Tabel-Gitter"/>
        <w:tblW w:w="9634" w:type="dxa"/>
        <w:tblLook w:val="04A0" w:firstRow="1" w:lastRow="0" w:firstColumn="1" w:lastColumn="0" w:noHBand="0" w:noVBand="1"/>
      </w:tblPr>
      <w:tblGrid>
        <w:gridCol w:w="2169"/>
        <w:gridCol w:w="6703"/>
        <w:gridCol w:w="762"/>
      </w:tblGrid>
      <w:tr w:rsidR="000F647F" w:rsidTr="006A50AA">
        <w:trPr>
          <w:trHeight w:val="680"/>
        </w:trPr>
        <w:tc>
          <w:tcPr>
            <w:tcW w:w="2169" w:type="dxa"/>
            <w:shd w:val="clear" w:color="auto" w:fill="808080" w:themeFill="background1" w:themeFillShade="80"/>
            <w:vAlign w:val="center"/>
          </w:tcPr>
          <w:p w:rsidR="000F647F" w:rsidRPr="003D5FF5" w:rsidRDefault="00EF1A53" w:rsidP="003D5FF5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3D5FF5">
              <w:rPr>
                <w:b/>
                <w:color w:val="FFFFFF" w:themeColor="background1"/>
                <w:sz w:val="28"/>
              </w:rPr>
              <w:t>Område</w:t>
            </w:r>
          </w:p>
        </w:tc>
        <w:tc>
          <w:tcPr>
            <w:tcW w:w="6703" w:type="dxa"/>
            <w:shd w:val="clear" w:color="auto" w:fill="808080" w:themeFill="background1" w:themeFillShade="80"/>
            <w:vAlign w:val="center"/>
          </w:tcPr>
          <w:p w:rsidR="000F647F" w:rsidRPr="003D5FF5" w:rsidRDefault="00C0006C" w:rsidP="003D5FF5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3D5FF5">
              <w:rPr>
                <w:b/>
                <w:color w:val="FFFFFF" w:themeColor="background1"/>
                <w:sz w:val="28"/>
              </w:rPr>
              <w:t>Punkter</w:t>
            </w:r>
          </w:p>
        </w:tc>
        <w:tc>
          <w:tcPr>
            <w:tcW w:w="762" w:type="dxa"/>
            <w:shd w:val="clear" w:color="auto" w:fill="A6A6A6" w:themeFill="background1" w:themeFillShade="A6"/>
            <w:vAlign w:val="center"/>
          </w:tcPr>
          <w:p w:rsidR="000F647F" w:rsidRPr="003D5FF5" w:rsidRDefault="000F647F" w:rsidP="006A50AA">
            <w:pPr>
              <w:jc w:val="center"/>
              <w:rPr>
                <w:b/>
                <w:color w:val="FFFFFF" w:themeColor="background1"/>
                <w:sz w:val="32"/>
              </w:rPr>
            </w:pPr>
            <w:r w:rsidRPr="003D5FF5">
              <w:rPr>
                <w:b/>
                <w:noProof/>
                <w:color w:val="FFFFFF" w:themeColor="background1"/>
                <w:sz w:val="32"/>
                <w:lang w:eastAsia="da-DK"/>
              </w:rPr>
              <w:drawing>
                <wp:inline distT="0" distB="0" distL="0" distR="0" wp14:anchorId="13D5D000" wp14:editId="0C994D38">
                  <wp:extent cx="287867" cy="357846"/>
                  <wp:effectExtent l="0" t="0" r="0" b="4445"/>
                  <wp:docPr id="5" name="Billed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909" cy="3765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06C" w:rsidTr="00EF1A53">
        <w:tc>
          <w:tcPr>
            <w:tcW w:w="2169" w:type="dxa"/>
            <w:vMerge w:val="restart"/>
          </w:tcPr>
          <w:p w:rsidR="00C0006C" w:rsidRDefault="00C0006C">
            <w:r>
              <w:t>Lægmandsresumeet</w:t>
            </w:r>
          </w:p>
          <w:p w:rsidR="00C0006C" w:rsidRDefault="00C0006C"/>
          <w:p w:rsidR="00C0006C" w:rsidRDefault="00C0006C"/>
        </w:tc>
        <w:tc>
          <w:tcPr>
            <w:tcW w:w="6703" w:type="dxa"/>
          </w:tcPr>
          <w:p w:rsidR="00C0006C" w:rsidRDefault="008000C5" w:rsidP="008000C5">
            <w:r>
              <w:t>Er resumeet struktureret og</w:t>
            </w:r>
            <w:r w:rsidR="0090761A">
              <w:t xml:space="preserve"> </w:t>
            </w:r>
            <w:r>
              <w:t>med overskrifter, og er der en titel på lægmandssprog</w:t>
            </w:r>
          </w:p>
        </w:tc>
        <w:tc>
          <w:tcPr>
            <w:tcW w:w="762" w:type="dxa"/>
          </w:tcPr>
          <w:p w:rsidR="00C0006C" w:rsidRDefault="00C0006C"/>
        </w:tc>
      </w:tr>
      <w:tr w:rsidR="008000C5" w:rsidTr="00EF1A53">
        <w:tc>
          <w:tcPr>
            <w:tcW w:w="2169" w:type="dxa"/>
            <w:vMerge/>
          </w:tcPr>
          <w:p w:rsidR="008000C5" w:rsidRDefault="008000C5"/>
        </w:tc>
        <w:tc>
          <w:tcPr>
            <w:tcW w:w="6703" w:type="dxa"/>
          </w:tcPr>
          <w:p w:rsidR="008000C5" w:rsidRDefault="008000C5" w:rsidP="00C0006C">
            <w:r>
              <w:t>Er det skrevet i et forståeligt sprog uden fagudtryk? En god ide er at få ikke-kollegaer til at læse det</w:t>
            </w:r>
          </w:p>
        </w:tc>
        <w:tc>
          <w:tcPr>
            <w:tcW w:w="762" w:type="dxa"/>
          </w:tcPr>
          <w:p w:rsidR="008000C5" w:rsidRDefault="008000C5"/>
        </w:tc>
      </w:tr>
      <w:tr w:rsidR="008000C5" w:rsidTr="00EF1A53">
        <w:tc>
          <w:tcPr>
            <w:tcW w:w="2169" w:type="dxa"/>
            <w:vMerge/>
          </w:tcPr>
          <w:p w:rsidR="008000C5" w:rsidRDefault="008000C5"/>
        </w:tc>
        <w:tc>
          <w:tcPr>
            <w:tcW w:w="6703" w:type="dxa"/>
          </w:tcPr>
          <w:p w:rsidR="008000C5" w:rsidRDefault="008000C5" w:rsidP="00C0006C">
            <w:r>
              <w:t>Er målgruppens størrelse beskrevet?</w:t>
            </w:r>
          </w:p>
        </w:tc>
        <w:tc>
          <w:tcPr>
            <w:tcW w:w="762" w:type="dxa"/>
          </w:tcPr>
          <w:p w:rsidR="008000C5" w:rsidRDefault="008000C5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C0006C" w:rsidP="00C0006C">
            <w:r>
              <w:t>Er formålet og hypotesen skrevet klart og forståeligt?</w:t>
            </w:r>
          </w:p>
        </w:tc>
        <w:tc>
          <w:tcPr>
            <w:tcW w:w="762" w:type="dxa"/>
          </w:tcPr>
          <w:p w:rsidR="00C0006C" w:rsidRDefault="00C0006C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C0006C">
            <w:r>
              <w:t>Er forskningen relevant og vil den få betydning for patienter/borgere i Region Syddanmark?</w:t>
            </w:r>
          </w:p>
        </w:tc>
        <w:tc>
          <w:tcPr>
            <w:tcW w:w="762" w:type="dxa"/>
          </w:tcPr>
          <w:p w:rsidR="00C0006C" w:rsidRDefault="00C0006C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C0006C">
            <w:r>
              <w:t>Er patient/bruger inddraget i projektet?</w:t>
            </w:r>
          </w:p>
        </w:tc>
        <w:tc>
          <w:tcPr>
            <w:tcW w:w="762" w:type="dxa"/>
          </w:tcPr>
          <w:p w:rsidR="00C0006C" w:rsidRDefault="00C0006C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C63026" w:rsidP="00C63026">
            <w:r>
              <w:t xml:space="preserve">Er det vigtigt at </w:t>
            </w:r>
            <w:r w:rsidR="00C0006C">
              <w:t>undersøgelsen laves nu (og ikke om fx 5 år)</w:t>
            </w:r>
            <w:r>
              <w:t>?</w:t>
            </w:r>
          </w:p>
        </w:tc>
        <w:tc>
          <w:tcPr>
            <w:tcW w:w="762" w:type="dxa"/>
          </w:tcPr>
          <w:p w:rsidR="00C0006C" w:rsidRDefault="00C0006C"/>
        </w:tc>
      </w:tr>
      <w:tr w:rsidR="00C0006C" w:rsidTr="00EF1A53">
        <w:tc>
          <w:tcPr>
            <w:tcW w:w="2169" w:type="dxa"/>
            <w:vMerge/>
          </w:tcPr>
          <w:p w:rsidR="00C0006C" w:rsidRDefault="00C0006C"/>
        </w:tc>
        <w:tc>
          <w:tcPr>
            <w:tcW w:w="6703" w:type="dxa"/>
          </w:tcPr>
          <w:p w:rsidR="00C0006C" w:rsidRDefault="008000C5" w:rsidP="008000C5">
            <w:r>
              <w:t>Er det tydeligt, hvordan ansøger vil løse problemet/efterprøve hypotesen?</w:t>
            </w:r>
          </w:p>
        </w:tc>
        <w:tc>
          <w:tcPr>
            <w:tcW w:w="762" w:type="dxa"/>
          </w:tcPr>
          <w:p w:rsidR="00C0006C" w:rsidRDefault="00C0006C"/>
        </w:tc>
      </w:tr>
      <w:tr w:rsidR="008000C5" w:rsidTr="00EF1A53">
        <w:tc>
          <w:tcPr>
            <w:tcW w:w="2169" w:type="dxa"/>
            <w:vMerge/>
          </w:tcPr>
          <w:p w:rsidR="008000C5" w:rsidRDefault="008000C5"/>
        </w:tc>
        <w:tc>
          <w:tcPr>
            <w:tcW w:w="6703" w:type="dxa"/>
          </w:tcPr>
          <w:p w:rsidR="008000C5" w:rsidRDefault="008000C5" w:rsidP="008000C5">
            <w:r>
              <w:t>Er det tydeligt, hvilke resultater projektet leverer, og hvilken effekt resultaterne vil få?</w:t>
            </w:r>
          </w:p>
        </w:tc>
        <w:tc>
          <w:tcPr>
            <w:tcW w:w="762" w:type="dxa"/>
          </w:tcPr>
          <w:p w:rsidR="008000C5" w:rsidRDefault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 xml:space="preserve">Er samarbejdet </w:t>
            </w:r>
            <w:r w:rsidR="00500758">
              <w:t xml:space="preserve">kort </w:t>
            </w:r>
            <w:r>
              <w:t>beskreve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961B9D">
            <w:r>
              <w:t xml:space="preserve">Er der beskrevet, hvad der </w:t>
            </w:r>
            <w:r w:rsidR="00961B9D">
              <w:t xml:space="preserve">overordnet </w:t>
            </w:r>
            <w:r>
              <w:t>søges støtte til (løn, analyser, datamanagement…)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Forskningshøjden og kvalitet</w:t>
            </w:r>
          </w:p>
        </w:tc>
        <w:tc>
          <w:tcPr>
            <w:tcW w:w="6703" w:type="dxa"/>
          </w:tcPr>
          <w:p w:rsidR="008000C5" w:rsidRDefault="00500758" w:rsidP="00500758">
            <w:r>
              <w:t>H</w:t>
            </w:r>
            <w:r w:rsidR="008000C5">
              <w:t>vor kan det publiceres henne og hvor meget kan det udbredes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projektbeskrivelsen gennemarbejdet med høj kvalite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Originalitet: Har andre lavet noget lignende eller er det helt ny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nytteværdien beskrevet og udfylder projektet et hul i vores viden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proj</w:t>
            </w:r>
            <w:r w:rsidR="00500758">
              <w:t>ektet klinisk relevant</w:t>
            </w:r>
            <w:r>
              <w:t>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lastRenderedPageBreak/>
              <w:t>Velbeskrevet</w:t>
            </w:r>
          </w:p>
        </w:tc>
        <w:tc>
          <w:tcPr>
            <w:tcW w:w="6703" w:type="dxa"/>
          </w:tcPr>
          <w:p w:rsidR="008000C5" w:rsidRDefault="008000C5" w:rsidP="008000C5">
            <w:r>
              <w:t>Er det let og simpelt at forstå – hellere eet projekt end flere delprojekter. En rodet ansøgning tæller ned</w:t>
            </w:r>
            <w:r w:rsidR="00DF0C5A">
              <w:t>!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formålet beskrevet knivskarp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hypotesen beskrevet så man kan se hvad ansøger forventer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sample size/styrkeberegning beskrevet? (Er den ikke muligt at lave, skal der i det mindste være en velbegrundet beskrivelse af hvor mange deltager, der skal med i studiet)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Gennemførlighed</w:t>
            </w:r>
          </w:p>
        </w:tc>
        <w:tc>
          <w:tcPr>
            <w:tcW w:w="6703" w:type="dxa"/>
          </w:tcPr>
          <w:p w:rsidR="008000C5" w:rsidRDefault="008000C5" w:rsidP="008000C5">
            <w:r>
              <w:t>Er tidshorisonten beskrevet og kan projektet gennemføres på max tre år?</w:t>
            </w:r>
            <w:r w:rsidR="00500758">
              <w:t xml:space="preserve"> God ide med simpel tidsplan som bilag.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DF0C5A" w:rsidTr="00EF1A53">
        <w:tc>
          <w:tcPr>
            <w:tcW w:w="2169" w:type="dxa"/>
            <w:vMerge/>
          </w:tcPr>
          <w:p w:rsidR="00DF0C5A" w:rsidRDefault="00DF0C5A" w:rsidP="008000C5"/>
        </w:tc>
        <w:tc>
          <w:tcPr>
            <w:tcW w:w="6703" w:type="dxa"/>
          </w:tcPr>
          <w:p w:rsidR="00DF0C5A" w:rsidRDefault="00DF0C5A" w:rsidP="008000C5">
            <w:r>
              <w:t>Beskriv gerne styrker og svagheder i projektet – åbenhed er vigtigt.</w:t>
            </w:r>
          </w:p>
        </w:tc>
        <w:tc>
          <w:tcPr>
            <w:tcW w:w="762" w:type="dxa"/>
          </w:tcPr>
          <w:p w:rsidR="00DF0C5A" w:rsidRDefault="00DF0C5A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det vigtigt at undersøgelsen laves nu (og ikke om fx 5 år)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Samarbejde</w:t>
            </w:r>
          </w:p>
        </w:tc>
        <w:tc>
          <w:tcPr>
            <w:tcW w:w="6703" w:type="dxa"/>
          </w:tcPr>
          <w:p w:rsidR="008000C5" w:rsidRDefault="008000C5" w:rsidP="008000C5">
            <w:r>
              <w:t>Er der gjort rede for samarbejdspartnere (i detaljer dvs med navne</w:t>
            </w:r>
            <w:r w:rsidR="00500758">
              <w:t xml:space="preserve"> og roller</w:t>
            </w:r>
            <w:r>
              <w:t>)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500758" w:rsidP="008000C5">
            <w:r w:rsidRPr="00500758">
              <w:t>Er ansøgere kvalificerede til at udføre de i ansøgningen beskrevne projekter</w:t>
            </w:r>
            <w:r>
              <w:t>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Perspektiver</w:t>
            </w:r>
          </w:p>
        </w:tc>
        <w:tc>
          <w:tcPr>
            <w:tcW w:w="6703" w:type="dxa"/>
          </w:tcPr>
          <w:p w:rsidR="008000C5" w:rsidRDefault="008000C5" w:rsidP="008000C5">
            <w:r>
              <w:t>Hvor meget kan resultaterne komme til at ændre verden (vigtigt at beskrive ærligt)</w:t>
            </w:r>
            <w:r w:rsidR="00500758">
              <w:t>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Hvor mange får glæde af resultaterne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2F07E7" w:rsidP="002F07E7">
            <w:r>
              <w:t xml:space="preserve">Vil resultaterne </w:t>
            </w:r>
            <w:r w:rsidR="00B11EC3">
              <w:t>få betydning for patienter/borgere i Region Syddanmark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B11EC3" w:rsidP="008000C5">
            <w:r>
              <w:t>Finansiering</w:t>
            </w:r>
          </w:p>
        </w:tc>
        <w:tc>
          <w:tcPr>
            <w:tcW w:w="6703" w:type="dxa"/>
          </w:tcPr>
          <w:p w:rsidR="008000C5" w:rsidRDefault="008000C5" w:rsidP="008000C5">
            <w:r>
              <w:t>Er der allerede opnået bidrag? Skriv altid noget ind i eget bidrag eller fra anden side – det viser at der er nogle som tror på det og det er muligt at komme i gang, hvis restfinansieringen imødekommes.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Kan der opnås finansiering fra andre kilder? Skriv gerne hvis det er svært fra anden side og begrund hvorfor netop denne ansøgning bør imødekommes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500758" w:rsidP="00500758">
            <w:r>
              <w:t>Er posterne i budgettet beskrevet i detaljer? Vigtigt at være å</w:t>
            </w:r>
            <w:r w:rsidR="00B11EC3">
              <w:t>ben omkring, hvad der søges til og det skal hænge sammen med hvad der er beskrevet i metodeafsnittet.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B11EC3">
        <w:trPr>
          <w:trHeight w:val="397"/>
        </w:trPr>
        <w:tc>
          <w:tcPr>
            <w:tcW w:w="9634" w:type="dxa"/>
            <w:gridSpan w:val="3"/>
            <w:shd w:val="clear" w:color="auto" w:fill="A6A6A6" w:themeFill="background1" w:themeFillShade="A6"/>
            <w:vAlign w:val="center"/>
          </w:tcPr>
          <w:p w:rsidR="008000C5" w:rsidRDefault="008000C5" w:rsidP="008000C5">
            <w:pPr>
              <w:jc w:val="center"/>
            </w:pPr>
            <w:r>
              <w:t>Kun for puljen for strategisk og fri forskning</w:t>
            </w:r>
          </w:p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 xml:space="preserve">Genereller krav </w:t>
            </w:r>
          </w:p>
        </w:tc>
        <w:tc>
          <w:tcPr>
            <w:tcW w:w="6703" w:type="dxa"/>
          </w:tcPr>
          <w:p w:rsidR="008000C5" w:rsidRDefault="008000C5" w:rsidP="008000C5">
            <w:r>
              <w:t xml:space="preserve">Mindst én klinisk afdeling med 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 xml:space="preserve">Samarbejde på tværs i regionen: </w:t>
            </w:r>
            <w:r w:rsidR="00500758">
              <w:t xml:space="preserve">fx </w:t>
            </w:r>
            <w:r>
              <w:t>to sygehuse eller kommune eller almen praksis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500758" w:rsidTr="00EF1A53">
        <w:tc>
          <w:tcPr>
            <w:tcW w:w="2169" w:type="dxa"/>
            <w:vMerge/>
          </w:tcPr>
          <w:p w:rsidR="00500758" w:rsidRDefault="00500758" w:rsidP="008000C5"/>
        </w:tc>
        <w:tc>
          <w:tcPr>
            <w:tcW w:w="6703" w:type="dxa"/>
          </w:tcPr>
          <w:p w:rsidR="00500758" w:rsidRDefault="00500758" w:rsidP="00500758">
            <w:r>
              <w:t>Der kan kun imødekommes en ansøgning per ansøger</w:t>
            </w:r>
          </w:p>
        </w:tc>
        <w:tc>
          <w:tcPr>
            <w:tcW w:w="762" w:type="dxa"/>
          </w:tcPr>
          <w:p w:rsidR="00500758" w:rsidRDefault="00500758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der tidligere ansøgt og nu noget nyt dokumenteret? Man kan ikke søge om flere penge til samme projekt, med mindre der tydeligt er noget nyt i ansøgningen (bedømmelsesudvalget kan se tidligere ansøgninger)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2,5 mill projekter</w:t>
            </w:r>
          </w:p>
        </w:tc>
        <w:tc>
          <w:tcPr>
            <w:tcW w:w="6703" w:type="dxa"/>
          </w:tcPr>
          <w:p w:rsidR="008000C5" w:rsidRDefault="008000C5" w:rsidP="008000C5">
            <w:r>
              <w:t>Er ansøger kvalificeret til udføre de i ansøgningen beskrevne projekter? (Beskriv hele gruppen bag og hvad de bidrager med)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der internationalt samarbejde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B11EC3">
        <w:trPr>
          <w:trHeight w:val="397"/>
        </w:trPr>
        <w:tc>
          <w:tcPr>
            <w:tcW w:w="9634" w:type="dxa"/>
            <w:gridSpan w:val="3"/>
            <w:shd w:val="clear" w:color="auto" w:fill="A6A6A6" w:themeFill="background1" w:themeFillShade="A6"/>
            <w:vAlign w:val="center"/>
          </w:tcPr>
          <w:p w:rsidR="008000C5" w:rsidRDefault="008000C5" w:rsidP="008000C5">
            <w:pPr>
              <w:jc w:val="center"/>
            </w:pPr>
            <w:r>
              <w:t>Kun for karrierepuljen</w:t>
            </w:r>
          </w:p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Generelle krav</w:t>
            </w:r>
          </w:p>
        </w:tc>
        <w:tc>
          <w:tcPr>
            <w:tcW w:w="6703" w:type="dxa"/>
          </w:tcPr>
          <w:p w:rsidR="008000C5" w:rsidRDefault="008000C5" w:rsidP="008000C5">
            <w:r>
              <w:t>Er vejledningen gennem post.doc’en beskrevet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Er der karriereudviklingspotentiale eller er det bare en ph.d. nummer to?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B11EC3">
        <w:trPr>
          <w:trHeight w:val="397"/>
        </w:trPr>
        <w:tc>
          <w:tcPr>
            <w:tcW w:w="9634" w:type="dxa"/>
            <w:gridSpan w:val="3"/>
            <w:shd w:val="clear" w:color="auto" w:fill="A6A6A6" w:themeFill="background1" w:themeFillShade="A6"/>
            <w:vAlign w:val="center"/>
          </w:tcPr>
          <w:p w:rsidR="008000C5" w:rsidRDefault="008000C5" w:rsidP="008000C5">
            <w:pPr>
              <w:jc w:val="center"/>
            </w:pPr>
            <w:r>
              <w:lastRenderedPageBreak/>
              <w:t>Kun for ph.d.-puljen</w:t>
            </w:r>
          </w:p>
        </w:tc>
      </w:tr>
      <w:tr w:rsidR="008000C5" w:rsidTr="00EF1A53">
        <w:tc>
          <w:tcPr>
            <w:tcW w:w="2169" w:type="dxa"/>
            <w:vMerge w:val="restart"/>
          </w:tcPr>
          <w:p w:rsidR="008000C5" w:rsidRDefault="008000C5" w:rsidP="008000C5">
            <w:r>
              <w:t>Generelle krav</w:t>
            </w:r>
          </w:p>
        </w:tc>
        <w:tc>
          <w:tcPr>
            <w:tcW w:w="6703" w:type="dxa"/>
          </w:tcPr>
          <w:p w:rsidR="008000C5" w:rsidRDefault="008000C5" w:rsidP="008000C5">
            <w:r>
              <w:t>Navn på ph.d. foretrækkes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Der kan kun imødekommes en ansøger fra hver afdeling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>Der kan kun imødekommes en ansøger per hovedvejleder (ikke forskningsenhed)</w:t>
            </w:r>
          </w:p>
        </w:tc>
        <w:tc>
          <w:tcPr>
            <w:tcW w:w="762" w:type="dxa"/>
          </w:tcPr>
          <w:p w:rsidR="008000C5" w:rsidRDefault="008000C5" w:rsidP="008000C5"/>
        </w:tc>
      </w:tr>
      <w:tr w:rsidR="008000C5" w:rsidTr="00EF1A53">
        <w:tc>
          <w:tcPr>
            <w:tcW w:w="2169" w:type="dxa"/>
            <w:vMerge/>
          </w:tcPr>
          <w:p w:rsidR="008000C5" w:rsidRDefault="008000C5" w:rsidP="008000C5"/>
        </w:tc>
        <w:tc>
          <w:tcPr>
            <w:tcW w:w="6703" w:type="dxa"/>
          </w:tcPr>
          <w:p w:rsidR="008000C5" w:rsidRDefault="008000C5" w:rsidP="008000C5">
            <w:r>
              <w:t xml:space="preserve">Får projektet klinisk betydning inden for ph.d.-ens tidshorisont? </w:t>
            </w:r>
          </w:p>
        </w:tc>
        <w:tc>
          <w:tcPr>
            <w:tcW w:w="762" w:type="dxa"/>
          </w:tcPr>
          <w:p w:rsidR="008000C5" w:rsidRDefault="008000C5" w:rsidP="008000C5"/>
        </w:tc>
      </w:tr>
    </w:tbl>
    <w:p w:rsidR="00780F04" w:rsidRPr="00953CBA" w:rsidRDefault="00780F04" w:rsidP="006A50AA">
      <w:pPr>
        <w:rPr>
          <w:i/>
        </w:rPr>
      </w:pPr>
    </w:p>
    <w:sectPr w:rsidR="00780F04" w:rsidRPr="00953CBA">
      <w:footerReference w:type="default" r:id="rId8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5FF5" w:rsidRDefault="003D5FF5" w:rsidP="003D5FF5">
      <w:pPr>
        <w:spacing w:after="0" w:line="240" w:lineRule="auto"/>
      </w:pPr>
      <w:r>
        <w:separator/>
      </w:r>
    </w:p>
  </w:endnote>
  <w:endnote w:type="continuationSeparator" w:id="0">
    <w:p w:rsidR="003D5FF5" w:rsidRDefault="003D5FF5" w:rsidP="003D5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5927425"/>
      <w:docPartObj>
        <w:docPartGallery w:val="Page Numbers (Bottom of Page)"/>
        <w:docPartUnique/>
      </w:docPartObj>
    </w:sdtPr>
    <w:sdtEndPr/>
    <w:sdtContent>
      <w:p w:rsidR="003D5FF5" w:rsidRDefault="00780F04">
        <w:pPr>
          <w:pStyle w:val="Sidefod"/>
          <w:jc w:val="center"/>
        </w:pPr>
        <w:r>
          <w:rPr>
            <w:noProof/>
            <w:lang w:eastAsia="da-DK"/>
          </w:rPr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5274310</wp:posOffset>
              </wp:positionH>
              <wp:positionV relativeFrom="paragraph">
                <wp:posOffset>-192405</wp:posOffset>
              </wp:positionV>
              <wp:extent cx="1184275" cy="781050"/>
              <wp:effectExtent l="0" t="0" r="0" b="0"/>
              <wp:wrapNone/>
              <wp:docPr id="1" name="Billede 1" descr="C:\Users\tat9yd\AppData\Local\Microsoft\Windows\INetCache\Content.Word\Hospital Soenderjylland_University-hospital_GB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tat9yd\AppData\Local\Microsoft\Windows\INetCache\Content.Word\Hospital Soenderjylland_University-hospital_GB.jp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84275" cy="781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 w:rsidR="003D5FF5">
          <w:fldChar w:fldCharType="begin"/>
        </w:r>
        <w:r w:rsidR="003D5FF5">
          <w:instrText>PAGE   \* MERGEFORMAT</w:instrText>
        </w:r>
        <w:r w:rsidR="003D5FF5">
          <w:fldChar w:fldCharType="separate"/>
        </w:r>
        <w:r w:rsidR="001068E8">
          <w:rPr>
            <w:noProof/>
          </w:rPr>
          <w:t>2</w:t>
        </w:r>
        <w:r w:rsidR="003D5FF5">
          <w:fldChar w:fldCharType="end"/>
        </w:r>
        <w:r>
          <w:t xml:space="preserve"> </w:t>
        </w:r>
      </w:p>
    </w:sdtContent>
  </w:sdt>
  <w:p w:rsidR="003D5FF5" w:rsidRDefault="003D5FF5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5FF5" w:rsidRDefault="003D5FF5" w:rsidP="003D5FF5">
      <w:pPr>
        <w:spacing w:after="0" w:line="240" w:lineRule="auto"/>
      </w:pPr>
      <w:r>
        <w:separator/>
      </w:r>
    </w:p>
  </w:footnote>
  <w:footnote w:type="continuationSeparator" w:id="0">
    <w:p w:rsidR="003D5FF5" w:rsidRDefault="003D5FF5" w:rsidP="003D5F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603F82"/>
    <w:multiLevelType w:val="hybridMultilevel"/>
    <w:tmpl w:val="63EA80C8"/>
    <w:lvl w:ilvl="0" w:tplc="9B6023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D50FF9"/>
    <w:multiLevelType w:val="hybridMultilevel"/>
    <w:tmpl w:val="2ECA81C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9225C"/>
    <w:multiLevelType w:val="hybridMultilevel"/>
    <w:tmpl w:val="2ECA81C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D61D1C"/>
    <w:multiLevelType w:val="hybridMultilevel"/>
    <w:tmpl w:val="2ECA81C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zY0MjI1MjAwMjFW0lEKTi0uzszPAykwrAUA8HmMYSwAAAA="/>
  </w:docVars>
  <w:rsids>
    <w:rsidRoot w:val="007B0AA1"/>
    <w:rsid w:val="000F647F"/>
    <w:rsid w:val="001068E8"/>
    <w:rsid w:val="001C2257"/>
    <w:rsid w:val="002356A2"/>
    <w:rsid w:val="002C10E1"/>
    <w:rsid w:val="002F07E7"/>
    <w:rsid w:val="003D5FF5"/>
    <w:rsid w:val="00500758"/>
    <w:rsid w:val="006A50AA"/>
    <w:rsid w:val="00775120"/>
    <w:rsid w:val="00780F04"/>
    <w:rsid w:val="007B0AA1"/>
    <w:rsid w:val="008000C5"/>
    <w:rsid w:val="0090761A"/>
    <w:rsid w:val="00953CBA"/>
    <w:rsid w:val="00961B9D"/>
    <w:rsid w:val="00B11EC3"/>
    <w:rsid w:val="00C0006C"/>
    <w:rsid w:val="00C63026"/>
    <w:rsid w:val="00DF0C5A"/>
    <w:rsid w:val="00EF1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686B8B4-0952-4251-80C0-BB3413EC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7B0A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uiPriority w:val="34"/>
    <w:qFormat/>
    <w:rsid w:val="000F647F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3D5F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3D5FF5"/>
  </w:style>
  <w:style w:type="paragraph" w:styleId="Sidefod">
    <w:name w:val="footer"/>
    <w:basedOn w:val="Normal"/>
    <w:link w:val="SidefodTegn"/>
    <w:uiPriority w:val="99"/>
    <w:unhideWhenUsed/>
    <w:rsid w:val="003D5F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3D5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2</Words>
  <Characters>3795</Characters>
  <Application>Microsoft Office Word</Application>
  <DocSecurity>4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e Skjøt-Arkil</dc:creator>
  <cp:keywords/>
  <dc:description/>
  <cp:lastModifiedBy>Julie Ramskov</cp:lastModifiedBy>
  <cp:revision>2</cp:revision>
  <dcterms:created xsi:type="dcterms:W3CDTF">2024-03-13T13:03:00Z</dcterms:created>
  <dcterms:modified xsi:type="dcterms:W3CDTF">2024-03-13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36D2C0C1-1528-4111-B20B-5869881B7C4C}</vt:lpwstr>
  </property>
</Properties>
</file>